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D6F62" w14:textId="1FB89F47" w:rsidR="003F5926" w:rsidRPr="000A2F10" w:rsidRDefault="003C0281" w:rsidP="002C1550">
      <w:pPr>
        <w:spacing w:line="240" w:lineRule="auto"/>
        <w:ind w:right="4137"/>
        <w:outlineLvl w:val="0"/>
        <w:rPr>
          <w:rFonts w:ascii="Century Gothic" w:hAnsi="Century Gothic"/>
          <w:b/>
          <w:color w:val="808080" w:themeColor="background1" w:themeShade="80"/>
          <w:sz w:val="44"/>
          <w:szCs w:val="44"/>
        </w:rPr>
      </w:pPr>
      <w:r>
        <w:rPr>
          <w:rFonts w:ascii="Century Gothic" w:hAnsi="Century Gothic"/>
          <w:b/>
          <w:noProof/>
          <w:color w:val="808080" w:themeColor="background1" w:themeShade="80"/>
          <w:sz w:val="44"/>
          <w:szCs w:val="44"/>
        </w:rPr>
        <w:drawing>
          <wp:anchor distT="0" distB="0" distL="114300" distR="114300" simplePos="0" relativeHeight="251660288" behindDoc="0" locked="0" layoutInCell="1" allowOverlap="1" wp14:anchorId="7FD0D9B6" wp14:editId="69ECD409">
            <wp:simplePos x="0" y="0"/>
            <wp:positionH relativeFrom="column">
              <wp:posOffset>4147874</wp:posOffset>
            </wp:positionH>
            <wp:positionV relativeFrom="paragraph">
              <wp:posOffset>50800</wp:posOffset>
            </wp:positionV>
            <wp:extent cx="2691692" cy="533400"/>
            <wp:effectExtent l="0" t="0" r="1270" b="0"/>
            <wp:wrapNone/>
            <wp:docPr id="1" name="Picture 1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hlinkClick r:id="rId5"/>
                    </pic:cNvPr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825" cy="535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entury Gothic" w:hAnsi="Century Gothic"/>
          <w:b/>
          <w:sz w:val="44"/>
        </w:rPr>
        <w:t>PLANTILLA DE INVITACIÓN A UNA REUNIÓN DE EQUIPO</w:t>
      </w:r>
    </w:p>
    <w:p w14:paraId="32A63461" w14:textId="6DE0ABDE" w:rsidR="003F5926" w:rsidRDefault="003D3252" w:rsidP="003F5926">
      <w:pPr>
        <w:pStyle w:val="NoSpacing"/>
        <w:rPr>
          <w:rFonts w:ascii="Century Gothic" w:hAnsi="Century Gothic"/>
          <w:color w:val="auto"/>
        </w:rPr>
      </w:pPr>
      <w:r w:rsidRPr="000A2F10">
        <w:rPr>
          <w:rFonts w:ascii="Century Gothic" w:hAnsi="Century Gothic"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ABA30BC" wp14:editId="73D9D8BF">
                <wp:simplePos x="0" y="0"/>
                <wp:positionH relativeFrom="margin">
                  <wp:posOffset>57150</wp:posOffset>
                </wp:positionH>
                <wp:positionV relativeFrom="paragraph">
                  <wp:posOffset>308610</wp:posOffset>
                </wp:positionV>
                <wp:extent cx="6800850" cy="4400550"/>
                <wp:effectExtent l="38100" t="38100" r="114300" b="1143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0" cy="440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606803C8" w14:textId="17CD26DA" w:rsidR="00E34145" w:rsidRDefault="00E34145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</w:rPr>
                            </w:pPr>
                          </w:p>
                          <w:p w14:paraId="34583A3C" w14:textId="3CBAAF45" w:rsidR="00E34145" w:rsidRPr="003C0281" w:rsidRDefault="00E34145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7F7F7F" w:themeColor="text1" w:themeTint="80"/>
                                <w:sz w:val="28"/>
                                <w:u w:val="single"/>
                              </w:rPr>
                              <w:t xml:space="preserve">Asunto: </w:t>
                            </w:r>
                            <w:r>
                              <w:rPr>
                                <w:rFonts w:ascii="Century Gothic" w:hAnsi="Century Gothic"/>
                                <w:color w:val="auto"/>
                                <w:sz w:val="28"/>
                                <w:u w:val="single"/>
                              </w:rPr>
                              <w:t>Próxima reunión de [nombre del equipo] el [fecha]</w:t>
                            </w:r>
                          </w:p>
                          <w:p w14:paraId="70399238" w14:textId="77777777" w:rsidR="003C0281" w:rsidRPr="003D3252" w:rsidRDefault="003C0281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14:paraId="10C95BA3" w14:textId="77777777" w:rsidR="00E34145" w:rsidRDefault="00E34145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</w:rPr>
                            </w:pPr>
                          </w:p>
                          <w:p w14:paraId="0651B28E" w14:textId="1165FDE1" w:rsidR="003F5926" w:rsidRPr="003D3252" w:rsidRDefault="003F5926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auto"/>
                                <w:sz w:val="24"/>
                              </w:rPr>
                              <w:t>Hola, [nombre del equipo]:</w:t>
                            </w:r>
                          </w:p>
                          <w:p w14:paraId="05B4D0DC" w14:textId="77777777" w:rsidR="003D3252" w:rsidRPr="003D3252" w:rsidRDefault="003D3252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073B96FB" w14:textId="0D76C686" w:rsidR="003F5926" w:rsidRPr="003D3252" w:rsidRDefault="00916C73" w:rsidP="003D3252">
                            <w:pPr>
                              <w:pStyle w:val="NoSpacing"/>
                              <w:spacing w:line="360" w:lineRule="auto"/>
                              <w:jc w:val="both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auto"/>
                                <w:sz w:val="24"/>
                              </w:rPr>
                              <w:t>Me dirijo a ustedes para invitarlos a nuestra próxima reunión el [fecha] a las [hora]. Esta reunión se llevará a cabo en [lugar] durante aproximadamente [número] horas. Discutiremos [tema de la reunión, elementos de acción y resultados]. Se adjunta la agenda de la reunión. Nos vemos.</w:t>
                            </w:r>
                          </w:p>
                          <w:p w14:paraId="6BB07D4F" w14:textId="77777777" w:rsidR="003D3252" w:rsidRPr="003D3252" w:rsidRDefault="003D3252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141BC0CD" w14:textId="77777777" w:rsidR="003F5926" w:rsidRDefault="003F5926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auto"/>
                                <w:sz w:val="24"/>
                              </w:rPr>
                              <w:t>Gracias.</w:t>
                            </w:r>
                          </w:p>
                          <w:p w14:paraId="3E6A4633" w14:textId="77777777" w:rsidR="00E60B6E" w:rsidRPr="003D3252" w:rsidRDefault="00E60B6E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07C032FF" w14:textId="189055E4" w:rsidR="003F5926" w:rsidRPr="003D3252" w:rsidRDefault="003F5926" w:rsidP="003F5926">
                            <w:pPr>
                              <w:pStyle w:val="NoSpacing"/>
                              <w:rPr>
                                <w:rFonts w:ascii="Century Gothic" w:hAnsi="Century Gothic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auto"/>
                                <w:sz w:val="24"/>
                              </w:rPr>
                              <w:t>[Firma]</w:t>
                            </w:r>
                          </w:p>
                          <w:p w14:paraId="2C703819" w14:textId="74D8E9A3" w:rsidR="003F5926" w:rsidRDefault="003F592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BA30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5pt;margin-top:24.3pt;width:535.5pt;height:34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" strokecolor="#bfbfbf [2412]">
                <v:shadow on="t" color="black" opacity="26214f" origin="-.5,-.5" offset=".74836mm,.74836mm"/>
                <v:textbox>
                  <w:txbxContent>
                    <w:p w14:paraId="606803C8" w14:textId="17CD26DA" w:rsidR="00E34145" w:rsidRDefault="00E34145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lang w:val="es-419"/>
                        </w:rPr>
                      </w:pPr>
                    </w:p>
                    <w:p w14:paraId="34583A3C" w14:textId="3CBAAF45" w:rsidR="00E34145" w:rsidRPr="003C0281" w:rsidRDefault="00E34145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8"/>
                          <w:szCs w:val="28"/>
                          <w:u w:val="single"/>
                          <w:lang w:val="es-419"/>
                        </w:rPr>
                      </w:pPr>
                      <w:r>
                        <w:rPr>
                          <w:rFonts w:ascii="Century Gothic" w:hAnsi="Century Gothic"/>
                          <w:b w:val="true"/>
                          <w:color w:val="7F7F7F" w:themeColor="text1" w:themeTint="80"/>
                          <w:sz w:val="28"/>
                          <w:u w:val="single"/>
                          <w:lang w:val="es-419"/>
                        </w:rPr>
                        <w:t xml:space="preserve">Asunto: </w:t>
                      </w:r>
                      <w:r>
                        <w:rPr>
                          <w:rFonts w:ascii="Century Gothic" w:hAnsi="Century Gothic"/>
                          <w:color w:val="auto"/>
                          <w:sz w:val="28"/>
                          <w:u w:val="single"/>
                          <w:lang w:val="es-419"/>
                        </w:rPr>
                        <w:t xml:space="preserve">Próxima reunión de [nombre del equipo] el [fecha]</w:t>
                      </w:r>
                    </w:p>
                    <w:p w14:paraId="70399238" w14:textId="77777777" w:rsidR="003C0281" w:rsidRPr="003D3252" w:rsidRDefault="003C0281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8"/>
                          <w:szCs w:val="28"/>
                          <w:lang w:val="es-419"/>
                        </w:rPr>
                      </w:pPr>
                    </w:p>
                    <w:p w14:paraId="10C95BA3" w14:textId="77777777" w:rsidR="00E34145" w:rsidRDefault="00E34145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lang w:val="es-419"/>
                        </w:rPr>
                      </w:pPr>
                    </w:p>
                    <w:p w14:paraId="0651B28E" w14:textId="1165FDE1" w:rsidR="003F5926" w:rsidRPr="003D3252" w:rsidRDefault="003F5926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  <w:lang w:val="es-419"/>
                        </w:rPr>
                      </w:pPr>
                      <w:r>
                        <w:rPr>
                          <w:rFonts w:ascii="Century Gothic" w:hAnsi="Century Gothic"/>
                          <w:color w:val="auto"/>
                          <w:sz w:val="24"/>
                          <w:lang w:val="es-419"/>
                        </w:rPr>
                        <w:t xml:space="preserve">Hola, [nombre del equipo]:</w:t>
                      </w:r>
                    </w:p>
                    <w:p w14:paraId="05B4D0DC" w14:textId="77777777" w:rsidR="003D3252" w:rsidRPr="003D3252" w:rsidRDefault="003D3252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  <w:lang w:val="es-419"/>
                        </w:rPr>
                      </w:pPr>
                    </w:p>
                    <w:p w14:paraId="073B96FB" w14:textId="0D76C686" w:rsidR="003F5926" w:rsidRPr="003D3252" w:rsidRDefault="00916C73" w:rsidP="003D3252">
                      <w:pPr>
                        <w:pStyle w:val="NoSpacing"/>
                        <w:spacing w:line="360" w:lineRule="auto"/>
                        <w:jc w:val="both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  <w:lang w:val="es-419"/>
                        </w:rPr>
                      </w:pPr>
                      <w:r>
                        <w:rPr>
                          <w:rFonts w:ascii="Century Gothic" w:hAnsi="Century Gothic"/>
                          <w:color w:val="auto"/>
                          <w:sz w:val="24"/>
                          <w:lang w:val="es-419"/>
                        </w:rPr>
                        <w:t xml:space="preserve">Me dirijo a ustedes para invitarlos a nuestra próxima reunión el [fecha] a las [hora]. Esta reunión se llevará a cabo en [lugar] durante aproximadamente [número] horas. Discutiremos [tema de la reunión, elementos de acción y resultados]. Se adjunta la agenda de la reunión. Nos vemos.</w:t>
                      </w:r>
                    </w:p>
                    <w:p w14:paraId="6BB07D4F" w14:textId="77777777" w:rsidR="003D3252" w:rsidRPr="003D3252" w:rsidRDefault="003D3252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  <w:lang w:val="es-419"/>
                        </w:rPr>
                      </w:pPr>
                    </w:p>
                    <w:p w14:paraId="141BC0CD" w14:textId="77777777" w:rsidR="003F5926" w:rsidRDefault="003F5926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  <w:lang w:val="es-419"/>
                        </w:rPr>
                      </w:pPr>
                      <w:r>
                        <w:rPr>
                          <w:rFonts w:ascii="Century Gothic" w:hAnsi="Century Gothic"/>
                          <w:color w:val="auto"/>
                          <w:sz w:val="24"/>
                          <w:lang w:val="es-419"/>
                        </w:rPr>
                        <w:t xml:space="preserve">Gracias.</w:t>
                      </w:r>
                    </w:p>
                    <w:p w14:paraId="3E6A4633" w14:textId="77777777" w:rsidR="00E60B6E" w:rsidRPr="003D3252" w:rsidRDefault="00E60B6E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  <w:lang w:val="es-419"/>
                        </w:rPr>
                      </w:pPr>
                    </w:p>
                    <w:p w14:paraId="07C032FF" w14:textId="189055E4" w:rsidR="003F5926" w:rsidRPr="003D3252" w:rsidRDefault="003F5926" w:rsidP="003F5926">
                      <w:pPr>
                        <w:pStyle w:val="NoSpacing"/>
                        <w:rPr>
                          <w:rFonts w:ascii="Century Gothic" w:hAnsi="Century Gothic"/>
                          <w:color w:val="auto"/>
                          <w:sz w:val="24"/>
                          <w:szCs w:val="24"/>
                          <w:lang w:val="es-419"/>
                        </w:rPr>
                      </w:pPr>
                      <w:r>
                        <w:rPr>
                          <w:rFonts w:ascii="Century Gothic" w:hAnsi="Century Gothic"/>
                          <w:color w:val="auto"/>
                          <w:sz w:val="24"/>
                          <w:lang w:val="es-419"/>
                        </w:rPr>
                        <w:t xml:space="preserve">[Firma]</w:t>
                      </w:r>
                    </w:p>
                    <w:p w14:paraId="2C703819" w14:textId="74D8E9A3" w:rsidR="003F5926" w:rsidRDefault="003F5926"/>
                  </w:txbxContent>
                </v:textbox>
                <w10:wrap type="square" anchorx="margin"/>
              </v:shape>
            </w:pict>
          </mc:Fallback>
        </mc:AlternateContent>
      </w:r>
    </w:p>
    <w:p w14:paraId="470279AF" w14:textId="53859C45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1EA6305B" w14:textId="793E7902" w:rsidR="00E60B6E" w:rsidRDefault="00E60B6E" w:rsidP="003F5926">
      <w:pPr>
        <w:pStyle w:val="NoSpacing"/>
        <w:rPr>
          <w:rFonts w:ascii="Century Gothic" w:hAnsi="Century Gothic"/>
          <w:color w:val="auto"/>
        </w:rPr>
      </w:pPr>
    </w:p>
    <w:p w14:paraId="6CB538A3" w14:textId="77777777" w:rsidR="00E60B6E" w:rsidRDefault="00E60B6E">
      <w:pPr>
        <w:rPr>
          <w:rFonts w:ascii="Century Gothic" w:hAnsi="Century Gothic"/>
          <w:color w:val="auto"/>
        </w:rPr>
      </w:pPr>
      <w:r>
        <w:rPr>
          <w:rFonts w:ascii="Century Gothic" w:hAnsi="Century Gothic"/>
          <w:color w:val="auto"/>
        </w:rPr>
        <w:br w:type="page"/>
      </w:r>
    </w:p>
    <w:tbl>
      <w:tblPr>
        <w:tblStyle w:val="TableGrid"/>
        <w:tblW w:w="10669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669"/>
      </w:tblGrid>
      <w:tr w:rsidR="003C0281" w14:paraId="2447AA2B" w14:textId="77777777" w:rsidTr="00236370">
        <w:trPr>
          <w:trHeight w:val="2687"/>
        </w:trPr>
        <w:tc>
          <w:tcPr>
            <w:tcW w:w="10669" w:type="dxa"/>
          </w:tcPr>
          <w:p w14:paraId="17186DA1" w14:textId="77777777" w:rsidR="003C0281" w:rsidRPr="00692C04" w:rsidRDefault="003C0281" w:rsidP="00236370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</w:rPr>
              <w:lastRenderedPageBreak/>
              <w:t>DESCARGO DE RESPONSABILIDAD</w:t>
            </w:r>
          </w:p>
          <w:p w14:paraId="1F326E17" w14:textId="77777777" w:rsidR="003C0281" w:rsidRDefault="003C0281" w:rsidP="00236370">
            <w:pPr>
              <w:rPr>
                <w:rFonts w:ascii="Century Gothic" w:hAnsi="Century Gothic" w:cs="Arial"/>
                <w:szCs w:val="20"/>
              </w:rPr>
            </w:pPr>
          </w:p>
          <w:p w14:paraId="6CB62F76" w14:textId="77777777" w:rsidR="003C0281" w:rsidRDefault="003C0281" w:rsidP="00236370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6C580777" w14:textId="77777777" w:rsidR="003C0281" w:rsidRDefault="003C0281" w:rsidP="003C0281">
      <w:pPr>
        <w:rPr>
          <w:rFonts w:ascii="Century Gothic" w:hAnsi="Century Gothic" w:cs="Arial"/>
          <w:sz w:val="20"/>
          <w:szCs w:val="20"/>
        </w:rPr>
      </w:pPr>
    </w:p>
    <w:p w14:paraId="082343E4" w14:textId="77777777" w:rsidR="003C0281" w:rsidRPr="00D3383E" w:rsidRDefault="003C0281" w:rsidP="003C0281">
      <w:pPr>
        <w:rPr>
          <w:rFonts w:ascii="Century Gothic" w:hAnsi="Century Gothic" w:cs="Arial"/>
          <w:sz w:val="20"/>
          <w:szCs w:val="20"/>
        </w:rPr>
      </w:pPr>
    </w:p>
    <w:p w14:paraId="161D331C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72AC5609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5FB988CF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19DB1D66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51F82F20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39F3D81B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1FD4CAC2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7A5A871A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110EAD2D" w14:textId="77777777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4B17FB61" w14:textId="30CD2E36" w:rsidR="003F5926" w:rsidRDefault="003F5926" w:rsidP="003F5926">
      <w:pPr>
        <w:pStyle w:val="NoSpacing"/>
        <w:rPr>
          <w:rFonts w:ascii="Century Gothic" w:hAnsi="Century Gothic"/>
          <w:color w:val="auto"/>
        </w:rPr>
      </w:pPr>
    </w:p>
    <w:p w14:paraId="4A72A655" w14:textId="77777777" w:rsidR="003F5926" w:rsidRPr="007F2F14" w:rsidRDefault="003F5926" w:rsidP="003F5926">
      <w:pPr>
        <w:pStyle w:val="NoSpacing"/>
        <w:rPr>
          <w:rFonts w:ascii="Century Gothic" w:hAnsi="Century Gothic"/>
          <w:color w:val="auto"/>
        </w:rPr>
      </w:pPr>
    </w:p>
    <w:sectPr w:rsidR="003F5926" w:rsidRPr="007F2F14" w:rsidSect="000656C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31ACA"/>
    <w:multiLevelType w:val="multilevel"/>
    <w:tmpl w:val="B78E3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8008B4"/>
    <w:multiLevelType w:val="multilevel"/>
    <w:tmpl w:val="36561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0F2F6C"/>
    <w:multiLevelType w:val="multilevel"/>
    <w:tmpl w:val="03A8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8A6040"/>
    <w:multiLevelType w:val="multilevel"/>
    <w:tmpl w:val="A734E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61811669">
    <w:abstractNumId w:val="3"/>
  </w:num>
  <w:num w:numId="2" w16cid:durableId="1514301724">
    <w:abstractNumId w:val="0"/>
  </w:num>
  <w:num w:numId="3" w16cid:durableId="561478546">
    <w:abstractNumId w:val="1"/>
  </w:num>
  <w:num w:numId="4" w16cid:durableId="16287024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tzAG0iYWppZmBko6SsGpxcWZ+XkgBUa1APlzOY0sAAAA"/>
  </w:docVars>
  <w:rsids>
    <w:rsidRoot w:val="004E2877"/>
    <w:rsid w:val="000656CC"/>
    <w:rsid w:val="00074F6C"/>
    <w:rsid w:val="000A2F10"/>
    <w:rsid w:val="000E7BB2"/>
    <w:rsid w:val="002C1550"/>
    <w:rsid w:val="003C0281"/>
    <w:rsid w:val="003C6605"/>
    <w:rsid w:val="003D3252"/>
    <w:rsid w:val="003F5926"/>
    <w:rsid w:val="00405B45"/>
    <w:rsid w:val="00437B59"/>
    <w:rsid w:val="004412CF"/>
    <w:rsid w:val="00470FCA"/>
    <w:rsid w:val="004E2877"/>
    <w:rsid w:val="0058526F"/>
    <w:rsid w:val="00666ABA"/>
    <w:rsid w:val="007F2F14"/>
    <w:rsid w:val="00916C73"/>
    <w:rsid w:val="00AD4511"/>
    <w:rsid w:val="00B92AAE"/>
    <w:rsid w:val="00BA438F"/>
    <w:rsid w:val="00CE0AA4"/>
    <w:rsid w:val="00E34145"/>
    <w:rsid w:val="00E40BEC"/>
    <w:rsid w:val="00E60B6E"/>
    <w:rsid w:val="00E642D6"/>
    <w:rsid w:val="00F87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62769"/>
  <w15:chartTrackingRefBased/>
  <w15:docId w15:val="{74450961-9BC3-4BB3-921C-711027F1D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877"/>
    <w:rPr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2877"/>
    <w:pPr>
      <w:spacing w:after="0" w:line="240" w:lineRule="auto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2"/>
    <w:qFormat/>
    <w:rsid w:val="004E2877"/>
    <w:pPr>
      <w:spacing w:after="0" w:line="240" w:lineRule="auto"/>
    </w:pPr>
    <w:rPr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es.smartsheet.com/try-it?trp=115940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satelliteoflove ...</dc:creator>
  <cp:keywords/>
  <dc:description/>
  <cp:lastModifiedBy>Brittany Johnston</cp:lastModifiedBy>
  <cp:revision>11</cp:revision>
  <dcterms:created xsi:type="dcterms:W3CDTF">2022-10-03T00:14:00Z</dcterms:created>
  <dcterms:modified xsi:type="dcterms:W3CDTF">2024-06-12T20:13:00Z</dcterms:modified>
</cp:coreProperties>
</file>